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Senegal</w:t>
      </w:r>
      <w:r>
        <w:t xml:space="preserve"> </w:t>
      </w:r>
      <w:r>
        <w:t xml:space="preserve">Daka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rPr>
          <w:bCs/>
          <w:b/>
        </w:rPr>
        <w:t xml:space="preserve">Human Resources Department</w:t>
      </w:r>
      <w:r>
        <w:br/>
      </w:r>
      <w:r>
        <w:t xml:space="preserve">[Company/Organization Name]</w:t>
      </w:r>
      <w:r>
        <w:br/>
      </w:r>
      <w:r>
        <w:t xml:space="preserve">[Address in Dakar, Senegal]</w:t>
      </w:r>
      <w:r>
        <w:br/>
      </w:r>
      <w:r>
        <w:t xml:space="preserve">Dakar, Senegal</w:t>
      </w:r>
    </w:p>
    <w:bookmarkStart w:id="20" w:name="Xcf1c07f5878947be170c9e637d04b4703d67836"/>
    <w:p>
      <w:pPr>
        <w:pStyle w:val="Heading2"/>
      </w:pPr>
      <w:r>
        <w:t xml:space="preserve">Cover Letter for Laboratory Technician Position in Senegal Dakar</w:t>
      </w:r>
    </w:p>
    <w:p>
      <w:pPr>
        <w:pStyle w:val="FirstParagraph"/>
      </w:pPr>
      <w:r>
        <w:t xml:space="preserve">Dear Hiring Manager,</w:t>
      </w:r>
    </w:p>
    <w:p>
      <w:pPr>
        <w:pStyle w:val="BodyText"/>
      </w:pPr>
      <w:r>
        <w:t xml:space="preserve">I am writing to express my enthusiastic interest in the Laboratory Technician position at your esteemed organization in Dakar, Senegal. With a strong academic background in biological sciences, hands-on experience in laboratory environments, and a deep commitment to contributing to scientific progress, I am eager to bring my skills and dedication to your team. This opportunity aligns perfectly with my career aspirations and passion for advancing healthcare and research in Senegal.</w:t>
      </w:r>
    </w:p>
    <w:p>
      <w:pPr>
        <w:pStyle w:val="BodyText"/>
      </w:pPr>
      <w:r>
        <w:t xml:space="preserve">As a Laboratory Technician with [X years] of experience in [previous laboratory settings], I have developed expertise in conducting precise experiments, maintaining equipment, and ensuring adherence to strict safety protocols. My work has spanned various fields, including clinical diagnostics, environmental testing, and biotechnology research. However, my passion for working in Senegal Dakar stems from a desire to support the region’s growing need for skilled professionals who can address public health challenges and foster innovation in scientific exploration.</w:t>
      </w:r>
    </w:p>
    <w:p>
      <w:pPr>
        <w:pStyle w:val="BodyText"/>
      </w:pPr>
      <w:r>
        <w:t xml:space="preserve">Dakar is not only a vibrant hub of culture and commerce but also a critical center for medical research and environmental studies in West Africa. As a Laboratory Technician, I understand the importance of your role in providing accurate data that informs healthcare decisions, monitors public health trends, and supports sustainable development. Senegal’s commitment to improving access to quality healthcare services creates an urgent demand for technicians who can work efficiently under pressure while maintaining the highest standards of accuracy and integrity.</w:t>
      </w:r>
    </w:p>
    <w:p>
      <w:pPr>
        <w:pStyle w:val="BodyText"/>
      </w:pPr>
      <w:r>
        <w:t xml:space="preserve">In my previous role at [Previous Employer], I was responsible for preparing samples, calibrating instruments, and analyzing results in a fast-paced clinical laboratory setting. My ability to troubleshoot technical issues and collaborate with interdisciplinary teams ensured seamless operations. For instance, during a project focused on diagnosing infectious diseases, I implemented a new data-tracking system that reduced processing times by 20% while maintaining accuracy. This experience reinforced my belief in the transformative power of meticulous laboratory work and its impact on patient outcomes.</w:t>
      </w:r>
    </w:p>
    <w:p>
      <w:pPr>
        <w:pStyle w:val="BodyText"/>
      </w:pPr>
      <w:r>
        <w:t xml:space="preserve">What excites me most about this opportunity in Senegal Dakar is the chance to contribute to a community-driven approach to science. I am particularly drawn to your organization’s initiatives in [mention a specific project, program, or value of the company if known]. Whether it’s supporting local healthcare facilities through diagnostic testing or participating in environmental research that addresses climate challenges, I am eager to apply my skills toward meaningful goals. Senegal’s dynamic environment offers unique opportunities for innovation, and I am ready to embrace the challenges and rewards of working in this region.</w:t>
      </w:r>
    </w:p>
    <w:p>
      <w:pPr>
        <w:pStyle w:val="BodyText"/>
      </w:pPr>
      <w:r>
        <w:t xml:space="preserve">My technical skills include proficiency in operating advanced laboratory equipment such as [list specific instruments like microscopes, spectrophotometers, PCR machines], as well as experience with laboratory information systems (LIS) and data analysis software. I am also well-versed in following standardized protocols for sample collection, storage, and analysis. My attention to detail and ability to work independently or in teams have consistently earned praise from colleagues and supervisors alike.</w:t>
      </w:r>
    </w:p>
    <w:p>
      <w:pPr>
        <w:pStyle w:val="BodyText"/>
      </w:pPr>
      <w:r>
        <w:t xml:space="preserve">What sets me apart is my adaptability and passion for learning. In Senegal Dakar, where resources can vary widely depending on the facility, I have developed a resourcefulness that allows me to deliver high-quality results even in challenging conditions. For example, during a fieldwork project in [location], I designed a low-cost filtration system to test water quality in remote communities. This experience not only enhanced my problem-solving skills but also deepened my appreciation for the impact of laboratory work on public health.</w:t>
      </w:r>
    </w:p>
    <w:p>
      <w:pPr>
        <w:pStyle w:val="BodyText"/>
      </w:pPr>
      <w:r>
        <w:t xml:space="preserve">I am particularly inspired by the opportunities that Senegal Dakar offers for collaboration with local and international researchers. The presence of institutions like [mention a university, hospital, or research center in Dakar if applicable] creates a fertile ground for innovation. I am eager to contribute my technical expertise while learning from the region’s rich scientific heritage and diverse perspectives.</w:t>
      </w:r>
    </w:p>
    <w:p>
      <w:pPr>
        <w:pStyle w:val="BodyText"/>
      </w:pPr>
      <w:r>
        <w:t xml:space="preserve">Finally, I am committed to upholding the ethical standards of the laboratory profession. I understand that as a Laboratory Technician in Senegal Dakar, my work will directly influence healthcare decisions and public health policies. I take this responsibility seriously and ensure that every task is approached with professionalism, integrity, and a focus on accuracy.</w:t>
      </w:r>
    </w:p>
    <w:p>
      <w:pPr>
        <w:pStyle w:val="BodyText"/>
      </w:pPr>
      <w:r>
        <w:t xml:space="preserve">Thank you for considering my application. I would welcome the opportunity to discuss how my skills and experiences align with the needs of your organization in Senegal Dakar. I am available at [your phone number] or [your email address] for an interview at your convenience. I look forward to contributing to your team and supporting the vital work being done in this remarkable c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Senegal Dakar</dc:title>
  <dc:creator/>
  <cp:keywords/>
  <dcterms:created xsi:type="dcterms:W3CDTF">2026-07-24T14:57:01Z</dcterms:created>
  <dcterms:modified xsi:type="dcterms:W3CDTF">2026-07-24T14:57:01Z</dcterms:modified>
</cp:coreProperties>
</file>

<file path=docProps/custom.xml><?xml version="1.0" encoding="utf-8"?>
<Properties xmlns="http://schemas.openxmlformats.org/officeDocument/2006/custom-properties" xmlns:vt="http://schemas.openxmlformats.org/officeDocument/2006/docPropsVTypes"/>
</file>